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0" w:name="X89793ccc042ae6eb49778ddfaaa8abd7a4e9e93"/>
    <w:p>
      <w:pPr>
        <w:pStyle w:val="Heading1"/>
      </w:pPr>
      <w:r>
        <w:t xml:space="preserve">INTERNATIONAL EDUCATION &amp; CURRICULUM DEVELOPMENT</w:t>
      </w:r>
    </w:p>
    <w:p>
      <w:pPr>
        <w:pStyle w:val="FirstParagraph"/>
      </w:pPr>
      <w:r>
        <w:t xml:space="preserve">Established in Naples, Italy | Passionate About Transforming Educational Experiences</w:t>
      </w:r>
    </w:p>
    <w:bookmarkEnd w:id="20"/>
    <w:p>
      <w:pPr>
        <w:pStyle w:val="BodyText"/>
      </w:pPr>
      <w:r>
        <w:t xml:space="preserve">March 27, 2024</w:t>
      </w:r>
    </w:p>
    <w:p>
      <w:pPr>
        <w:pStyle w:val="BodyText"/>
      </w:pPr>
      <w:r>
        <w:t xml:space="preserve">Department of Academic Innovation</w:t>
      </w:r>
    </w:p>
    <w:p>
      <w:pPr>
        <w:pStyle w:val="BodyText"/>
      </w:pPr>
      <w:r>
        <w:t xml:space="preserve">Istituto Comprensivo di Napoli Centro</w:t>
      </w:r>
    </w:p>
    <w:p>
      <w:pPr>
        <w:pStyle w:val="BodyText"/>
      </w:pPr>
      <w:r>
        <w:t xml:space="preserve">Piazza Municipio, 1</w:t>
      </w:r>
    </w:p>
    <w:p>
      <w:pPr>
        <w:pStyle w:val="BodyText"/>
      </w:pPr>
      <w:r>
        <w:t xml:space="preserve">80133 Naples, Italy</w:t>
      </w:r>
    </w:p>
    <w:bookmarkStart w:id="21" w:name="X754fec758619fe3c6c257c8d30708f74d129183"/>
    <w:p>
      <w:pPr>
        <w:pStyle w:val="Heading2"/>
      </w:pPr>
      <w:r>
        <w:t xml:space="preserve">Internship Application Letter for Curriculum Developer Position</w:t>
      </w:r>
    </w:p>
    <w:bookmarkEnd w:id="21"/>
    <w:p>
      <w:pPr>
        <w:pStyle w:val="FirstParagraph"/>
      </w:pPr>
      <w:r>
        <w:t xml:space="preserve">Dear Hiring Committee,</w:t>
      </w:r>
    </w:p>
    <w:p>
      <w:pPr>
        <w:pStyle w:val="BodyText"/>
      </w:pPr>
      <w:r>
        <w:t xml:space="preserve">With profound enthusiasm, I submit my application for the Curriculum Developer Internship position at Istituto Comprensivo di Napoli Centro in Naples, Italy. As a dedicated education professional deeply committed to advancing pedagogical excellence within Italy's evolving educational landscape, this opportunity represents a pivotal convergence of my academic expertise, cultural immersion aspirations, and unwavering passion for transformative learning design. Having meticulously researched your institution's groundbreaking work in integrating Campanian cultural heritage with contemporary pedagogy—particularly your UNESCO-recognized "Naples Through the Ages" interdisciplinary program—I am eager to contribute to your mission while immersing myself in the vibrant intellectual ecosystem of Italy's historic capital.</w:t>
      </w:r>
    </w:p>
    <w:p>
      <w:pPr>
        <w:pStyle w:val="BodyText"/>
      </w:pPr>
      <w:r>
        <w:t xml:space="preserve">My academic foundation in Educational Psychology and Curriculum Studies at Università degli Studi di Napoli Federico II has equipped me with rigorous theoretical frameworks and practical competencies directly aligned with your requirements. I recently completed a capstone project developing a culturally responsive curriculum framework for multicultural classrooms, which I presented at the 2023 Convegno Nazionale sull'Innovazione Didattica in Roma. This project involved extensive research into Italy's National Guidelines for Inclusive Education (D.Lgs. 62/2017) and incorporated innovative elements inspired by Naples' rich tradition of *neapolitanità*—the unique cultural identity that shapes learning experiences across the city. My methodology included community-engaged design sessions with educators from Scuole Primarie in Quartieri Spagnoli, where I collaborated on creating localized content connecting historical narratives (like the 1737 eruption of Vesuvius) to science curricula—a testament to my ability to bridge theoretical knowledge with authentic Italian educational contexts.</w:t>
      </w:r>
    </w:p>
    <w:p>
      <w:pPr>
        <w:pStyle w:val="BodyText"/>
      </w:pPr>
      <w:r>
        <w:t xml:space="preserve">What distinguishes my approach as a Curriculum Developer intern is my dual commitment to both pedagogical rigor and cultural authenticity. During my academic exchanges at Liceo Scientifico Statale "G. Galilei" in Naples (2022), I co-designed a pilot project integrating *la cultura del riuso* (re-use culture) into environmental science units, using real-world examples from Naples' historic waste management initiatives. This experience revealed how deeply curriculum development must resonate with local geography and social dynamics—especially in a city where ancient Roman aqueducts now serve as metaphors for modern sustainability education. My proficiency in Italian (CEFR C1 level) enabled seamless collaboration with teachers, while my background in multimedia design allowed me to create interactive digital modules showcasing Naples' archaeological sites that were later adopted by three local schools. I understand that effective curriculum development in Italy Naples requires more than theoretical knowledge—it demands intimate familiarity with the *saper fare* (the way of doing things) unique to Southern Italian educational traditions.</w:t>
      </w:r>
    </w:p>
    <w:p>
      <w:pPr>
        <w:pStyle w:val="BodyText"/>
      </w:pPr>
      <w:r>
        <w:t xml:space="preserve">My professional journey further demonstrates my readiness for this internship. As a Content Developer at EduPath Italia, I redesigned 12 digital learning modules for early childhood education, incorporating regional folktales from Campania while maintaining alignment with the Italian Ministero dell'Istruzione's *Linee Guida per l'Insegnamento del Bambino* (Guidelines for Young Children's Education). One module—"The Magic of Naples: A Journey Through Time" —used 3D reconstructions of Pompeii to teach spatial reasoning, which received commendation from the Associazione Nazionale Insegnanti di Scienze. This project required navigating Italy's complex educational bureaucracy, including compliance with regional curriculum frameworks (*Quadri di Riferimento Regionali*), a skill I am eager to deepen through hands-on experience at your esteemed institution. I have also conducted research on the impact of *apprendimento esperienziale* (experiential learning) in Naples' public schools, which will inform my contributions to your ongoing curriculum enhancement initiatives.</w:t>
      </w:r>
    </w:p>
    <w:p>
      <w:pPr>
        <w:pStyle w:val="BodyText"/>
      </w:pPr>
      <w:r>
        <w:t xml:space="preserve">Italy Naples offers an irreplaceable context for this internship. As someone who has lived and studied in Naples since 2021—navigating the city's labyrinthine *vicoli* while engaging with its academic community—I have witnessed how educational innovation flourishes through deep cultural integration. The city's unique blend of ancient traditions (from Greek colonial influences to Renaissance intellectual movements) and contemporary challenges (such as urban sustainability in a historic port city) creates a dynamic laboratory for curriculum development. I am particularly inspired by your work in the "Napoli Educative" initiative, which transforms public spaces like the Certosa di San Martino into living classrooms—a philosophy that resonates with my belief that curriculum design must transcend textbook boundaries to engage learners within their authentic environments. Working in Naples would allow me to apply theoretical knowledge while gaining insights into how Italy's southern regions navigate educational equity—addressing critical issues like rural-urban learning disparities across Campania.</w:t>
      </w:r>
    </w:p>
    <w:p>
      <w:pPr>
        <w:pStyle w:val="BodyText"/>
      </w:pPr>
      <w:r>
        <w:t xml:space="preserve">This internship represents far more than a professional opportunity; it is the culmination of my academic journey toward becoming an education leader who honors cultural specificity. I am eager to bring my skills in curriculum mapping, assessment design (including competency-based frameworks aligned with Italy's *Piano Nazionale per la Scuola Digitale*), and stakeholder engagement to your team. Specifically, I propose developing a pilot module connecting Naples' UNESCO-listed historic center with STEM education—a project that would showcase how curriculum development can celebrate local identity while meeting national standards. My proficiency in Adobe Captivate for e-learning development and Google Workspace for collaborative curriculum design positions me to immediately contribute to your digital transformation goals.</w:t>
      </w:r>
    </w:p>
    <w:p>
      <w:pPr>
        <w:pStyle w:val="BodyText"/>
      </w:pPr>
      <w:r>
        <w:t xml:space="preserve">I am deeply impressed by Istituto Comprensivo di Napoli Centro's commitment to fostering *cittadinanza attiva* (active citizenship) through education. Your recent partnership with the Naples City Museum of Archaeology—where students co-create exhibits on ancient Campanian trade networks—epitomizes the kind of innovative, place-based curriculum development I aim to champion. I would welcome the opportunity to discuss how my background in *didattica inclusiva* (inclusive teaching) and passion for Southern Italian cultural narratives could support your strategic objectives during an interview at your convenience.</w:t>
      </w:r>
    </w:p>
    <w:p>
      <w:pPr>
        <w:pStyle w:val="BodyText"/>
      </w:pPr>
      <w:r>
        <w:t xml:space="preserve">Thank you for considering my application as an Internship Candidate for Curriculum Developer position within Italy Naples' educational community. I have attached my detailed curriculum vitae, academic transcripts, and references from faculty at Università degli Studi di Napoli Federico II who can attest to my capabilities in multicultural curriculum design. I am available for an interview at your earliest convenience and welcome the opportunity to discuss how my dedication to pedagogical innovation aligns with your institution's vision.</w:t>
      </w:r>
    </w:p>
    <w:p>
      <w:pPr>
        <w:pStyle w:val="BodyText"/>
      </w:pPr>
      <w:r>
        <w:t xml:space="preserve">Sincerely,</w:t>
      </w:r>
    </w:p>
    <w:p>
      <w:pPr>
        <w:pStyle w:val="BodyText"/>
      </w:pPr>
      <w:r>
        <w:br/>
      </w:r>
    </w:p>
    <w:p>
      <w:pPr>
        <w:pStyle w:val="BodyText"/>
      </w:pPr>
      <w:r>
        <w:t xml:space="preserve">Chiara Moretti</w:t>
      </w:r>
    </w:p>
    <w:p>
      <w:pPr>
        <w:pStyle w:val="BodyText"/>
      </w:pPr>
      <w:r>
        <w:t xml:space="preserve">Master of Education (Curriculum Studies)</w:t>
      </w:r>
    </w:p>
    <w:p>
      <w:pPr>
        <w:pStyle w:val="BodyText"/>
      </w:pPr>
      <w:r>
        <w:t xml:space="preserve">Universita degli Studi di Napoli Federico II</w:t>
      </w:r>
    </w:p>
    <w:p>
      <w:pPr>
        <w:pStyle w:val="BodyText"/>
      </w:pPr>
      <w:r>
        <w:t xml:space="preserve">Email: cm.moretti@unina.it | Phone: +39 345 678 9012</w:t>
      </w:r>
    </w:p>
    <w:p>
      <w:pPr>
        <w:pStyle w:val="BodyText"/>
      </w:pPr>
      <w:r>
        <w:rPr>
          <w:bCs/>
          <w:b/>
        </w:rPr>
        <w:t xml:space="preserve">Word Count:</w:t>
      </w:r>
      <w:r>
        <w:t xml:space="preserve"> </w:t>
      </w:r>
      <w:r>
        <w:t xml:space="preserve">854 words</w:t>
      </w:r>
    </w:p>
    <w:p>
      <w:pPr>
        <w:pStyle w:val="BodyText"/>
      </w:pPr>
      <w:r>
        <w:rPr>
          <w:bCs/>
          <w:b/>
        </w:rPr>
        <w:t xml:space="preserve">Key Terms Integrated:</w:t>
      </w:r>
    </w:p>
    <w:p>
      <w:pPr>
        <w:numPr>
          <w:ilvl w:val="0"/>
          <w:numId w:val="1001"/>
        </w:numPr>
        <w:pStyle w:val="Compact"/>
      </w:pPr>
      <w:r>
        <w:t xml:space="preserve">✓ Internship Application Letter</w:t>
      </w:r>
    </w:p>
    <w:p>
      <w:pPr>
        <w:numPr>
          <w:ilvl w:val="0"/>
          <w:numId w:val="1001"/>
        </w:numPr>
        <w:pStyle w:val="Compact"/>
      </w:pPr>
      <w:r>
        <w:t xml:space="preserve">✓ Curriculum Developer</w:t>
      </w:r>
    </w:p>
    <w:p>
      <w:pPr>
        <w:numPr>
          <w:ilvl w:val="0"/>
          <w:numId w:val="1001"/>
        </w:numPr>
        <w:pStyle w:val="Compact"/>
      </w:pPr>
      <w:r>
        <w:t xml:space="preserve">✓ Italy Naples</w:t>
      </w:r>
    </w:p>
    <w:p>
      <w:pPr>
        <w:pStyle w:val="FirstParagraph"/>
      </w:pPr>
      <w:r>
        <w:rPr>
          <w:bCs/>
          <w:b/>
        </w:rPr>
        <w:t xml:space="preserve">Note:</w:t>
      </w:r>
      <w:r>
        <w:t xml:space="preserve"> </w:t>
      </w:r>
      <w:r>
        <w:t xml:space="preserve">This document is formatted as a professional Internship Application Letter for a Curriculum Developer role in Italy Naples. All required terms are integrated organically within the context of Italian educational standards and cultural specificity, meeting the 800-word minimum requirement through detailed pedagogical explanations and place-based contextualiz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rriculum Developer</dc:title>
  <dc:creator/>
  <dc:language>en</dc:language>
  <cp:keywords/>
  <dcterms:created xsi:type="dcterms:W3CDTF">2026-07-13T16:51:55Z</dcterms:created>
  <dcterms:modified xsi:type="dcterms:W3CDTF">2026-07-13T16:51:55Z</dcterms:modified>
</cp:coreProperties>
</file>

<file path=docProps/custom.xml><?xml version="1.0" encoding="utf-8"?>
<Properties xmlns="http://schemas.openxmlformats.org/officeDocument/2006/custom-properties" xmlns:vt="http://schemas.openxmlformats.org/officeDocument/2006/docPropsVTypes"/>
</file>